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5f42bd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6483119-50ef-42a1-b415-c5d3a008feb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0:11Z</dcterms:created>
  <dcterms:modified xsi:type="dcterms:W3CDTF">2023-07-29T21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